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BC3FCF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4F36CA5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 Recommender Systems, 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 and Decision-Makin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626ED8BB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</w:t>
      </w:r>
      <w:r w:rsidR="00524084">
        <w:rPr>
          <w:rFonts w:ascii="Calibri" w:eastAsia="Calibri" w:hAnsi="Calibri" w:cs="Calibri"/>
          <w:color w:val="000000"/>
          <w:sz w:val="22"/>
          <w:szCs w:val="22"/>
        </w:rPr>
        <w:t xml:space="preserve">Analysis of Algorithms,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Database Management System</w:t>
      </w:r>
      <w:r w:rsidR="00AD0B7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AD0B70">
        <w:rPr>
          <w:rFonts w:ascii="Calibri" w:eastAsia="Calibri" w:hAnsi="Calibri" w:cs="Calibri"/>
          <w:color w:val="000000"/>
          <w:sz w:val="22"/>
          <w:szCs w:val="22"/>
        </w:rPr>
        <w:t>Distributed Computing</w:t>
      </w:r>
    </w:p>
    <w:p w14:paraId="62DCABB4" w14:textId="77777777" w:rsidR="00872FE6" w:rsidRPr="00FB54CA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7F52A0B" w14:textId="36BA6907" w:rsidR="00872FE6" w:rsidRPr="00872FE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3383871" w14:textId="19A89979" w:rsidR="00872FE6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D3AAE2C" w14:textId="75764BDE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69F06C9E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2716DA2E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de for Change Hackathon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4BB9C7FB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7AEE899C" w14:textId="771C981B" w:rsidR="0024564C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“Mental Health Messiah” Twitter Bot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72FE6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0 – Aug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0</w:t>
      </w:r>
    </w:p>
    <w:p w14:paraId="7DA834A3" w14:textId="4DE590BD" w:rsidR="00062B30" w:rsidRPr="00872FE6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342B64FA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3090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-Java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React JS, </w:t>
      </w:r>
      <w:r w:rsidR="00AD0B70">
        <w:rPr>
          <w:rFonts w:ascii="Calibri" w:eastAsia="Calibri" w:hAnsi="Calibri" w:cs="Calibri"/>
          <w:bCs/>
          <w:color w:val="000000"/>
          <w:sz w:val="22"/>
          <w:szCs w:val="22"/>
        </w:rPr>
        <w:t>SQL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60E1D" w14:textId="77777777" w:rsidR="001F5761" w:rsidRDefault="001F5761">
      <w:r>
        <w:separator/>
      </w:r>
    </w:p>
  </w:endnote>
  <w:endnote w:type="continuationSeparator" w:id="0">
    <w:p w14:paraId="662EFF64" w14:textId="77777777" w:rsidR="001F5761" w:rsidRDefault="001F57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62DDD" w14:textId="77777777" w:rsidR="001F5761" w:rsidRDefault="001F5761">
      <w:r>
        <w:separator/>
      </w:r>
    </w:p>
  </w:footnote>
  <w:footnote w:type="continuationSeparator" w:id="0">
    <w:p w14:paraId="2B4EA4DA" w14:textId="77777777" w:rsidR="001F5761" w:rsidRDefault="001F57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0FAOGg89A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93608"/>
    <w:rsid w:val="000E2C9B"/>
    <w:rsid w:val="00110975"/>
    <w:rsid w:val="00113796"/>
    <w:rsid w:val="001218E6"/>
    <w:rsid w:val="00155505"/>
    <w:rsid w:val="001669CF"/>
    <w:rsid w:val="00175CE7"/>
    <w:rsid w:val="001763FB"/>
    <w:rsid w:val="001A69B1"/>
    <w:rsid w:val="001B3E31"/>
    <w:rsid w:val="001C1444"/>
    <w:rsid w:val="001C7220"/>
    <w:rsid w:val="001D0889"/>
    <w:rsid w:val="001D4575"/>
    <w:rsid w:val="001D75FB"/>
    <w:rsid w:val="001F5761"/>
    <w:rsid w:val="00211F3E"/>
    <w:rsid w:val="00213B81"/>
    <w:rsid w:val="002172DA"/>
    <w:rsid w:val="0024564C"/>
    <w:rsid w:val="002458A0"/>
    <w:rsid w:val="0026681C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B6600"/>
    <w:rsid w:val="003C1969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22E92"/>
    <w:rsid w:val="00524084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71902"/>
    <w:rsid w:val="00872FE6"/>
    <w:rsid w:val="0089347D"/>
    <w:rsid w:val="0089457D"/>
    <w:rsid w:val="008B2389"/>
    <w:rsid w:val="008B497F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A017F0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0B70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B6D4A"/>
    <w:rsid w:val="00CC242E"/>
    <w:rsid w:val="00CC4DFD"/>
    <w:rsid w:val="00CD590B"/>
    <w:rsid w:val="00CE59D6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2</TotalTime>
  <Pages>1</Pages>
  <Words>750</Words>
  <Characters>427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29</cp:revision>
  <cp:lastPrinted>2022-10-30T14:36:00Z</cp:lastPrinted>
  <dcterms:created xsi:type="dcterms:W3CDTF">2021-09-13T12:00:00Z</dcterms:created>
  <dcterms:modified xsi:type="dcterms:W3CDTF">2023-01-08T17:38:00Z</dcterms:modified>
</cp:coreProperties>
</file>